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614A7E" w14:textId="77777777"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14:paraId="0273B359" w14:textId="554DCFC1" w:rsidR="009344FF" w:rsidRDefault="00BE1504" w:rsidP="009344FF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I have reviewed the paper and included comments within the text for the authors to use for amendments as necessary. It is well written except in a few areas of concern. These are pointed out in the text. </w:t>
      </w:r>
    </w:p>
    <w:p w14:paraId="4F360D88" w14:textId="79394FBB" w:rsidR="0002275B" w:rsidRDefault="0002275B" w:rsidP="009344FF">
      <w:r>
        <w:rPr>
          <w:rFonts w:ascii="Arial" w:hAnsi="Arial" w:cs="Arial"/>
          <w:color w:val="222222"/>
          <w:shd w:val="clear" w:color="auto" w:fill="FFFFFF"/>
        </w:rPr>
        <w:t xml:space="preserve">Accept after the correction. </w:t>
      </w:r>
    </w:p>
    <w:p w14:paraId="2BB3FC47" w14:textId="77777777" w:rsidR="00C20120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14:paraId="5AE237C9" w14:textId="0DA8C4F4" w:rsidR="003C3B90" w:rsidRPr="003C3B90" w:rsidRDefault="003C3B90" w:rsidP="009344FF">
      <w:pPr>
        <w:rPr>
          <w:rFonts w:ascii="Arial" w:hAnsi="Arial" w:cs="Arial"/>
          <w:color w:val="222222"/>
          <w:shd w:val="clear" w:color="auto" w:fill="FFFFFF"/>
        </w:rPr>
      </w:pPr>
      <w:r w:rsidRPr="003C3B90">
        <w:rPr>
          <w:rFonts w:ascii="Arial" w:hAnsi="Arial" w:cs="Arial"/>
          <w:color w:val="222222"/>
          <w:shd w:val="clear" w:color="auto" w:fill="FFFFFF"/>
        </w:rPr>
        <w:t xml:space="preserve">Dr. Michael N.I. Lokuruka, </w:t>
      </w:r>
      <w:proofErr w:type="spellStart"/>
      <w:r w:rsidRPr="003C3B90">
        <w:rPr>
          <w:rFonts w:ascii="Arial" w:hAnsi="Arial" w:cs="Arial"/>
          <w:color w:val="222222"/>
          <w:shd w:val="clear" w:color="auto" w:fill="FFFFFF"/>
        </w:rPr>
        <w:t>Karatina</w:t>
      </w:r>
      <w:proofErr w:type="spellEnd"/>
      <w:r w:rsidRPr="003C3B90">
        <w:rPr>
          <w:rFonts w:ascii="Arial" w:hAnsi="Arial" w:cs="Arial"/>
          <w:color w:val="222222"/>
          <w:shd w:val="clear" w:color="auto" w:fill="FFFFFF"/>
        </w:rPr>
        <w:t xml:space="preserve"> University, Kenya</w:t>
      </w:r>
    </w:p>
    <w:p w14:paraId="0AF0AA05" w14:textId="77777777" w:rsidR="001165D3" w:rsidRPr="009344FF" w:rsidRDefault="001165D3" w:rsidP="009344FF">
      <w:pPr>
        <w:rPr>
          <w:b/>
          <w:u w:val="single"/>
        </w:rPr>
      </w:pPr>
    </w:p>
    <w:sectPr w:rsidR="001165D3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YwtjAxMLQ0MTQ1NzRT0lEKTi0uzszPAykwqgUAH40dRCwAAAA="/>
  </w:docVars>
  <w:rsids>
    <w:rsidRoot w:val="00A72896"/>
    <w:rsid w:val="0002275B"/>
    <w:rsid w:val="001165D3"/>
    <w:rsid w:val="002C0B2C"/>
    <w:rsid w:val="003C3B90"/>
    <w:rsid w:val="007908ED"/>
    <w:rsid w:val="0083199B"/>
    <w:rsid w:val="009344FF"/>
    <w:rsid w:val="009F328F"/>
    <w:rsid w:val="00A72896"/>
    <w:rsid w:val="00BE1504"/>
    <w:rsid w:val="00C20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C3CA06"/>
  <w15:docId w15:val="{1F5E7573-8DA0-4F96-9BD9-816710845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</Words>
  <Characters>278</Characters>
  <Application>Microsoft Office Word</Application>
  <DocSecurity>0</DocSecurity>
  <Lines>2</Lines>
  <Paragraphs>1</Paragraphs>
  <ScaleCrop>false</ScaleCrop>
  <Company/>
  <LinksUpToDate>false</LinksUpToDate>
  <CharactersWithSpaces>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6</cp:revision>
  <dcterms:created xsi:type="dcterms:W3CDTF">2025-02-19T08:37:00Z</dcterms:created>
  <dcterms:modified xsi:type="dcterms:W3CDTF">2026-05-28T12:14:00Z</dcterms:modified>
</cp:coreProperties>
</file>